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D1A0E" w14:textId="03C8E2D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420866EB" w:rsidR="005F6391" w:rsidRDefault="005F6391" w:rsidP="005F6391">
      <w:pPr>
        <w:pStyle w:val="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8E0CB0">
        <w:t>Income</w:t>
      </w:r>
      <w:r>
        <w:t xml:space="preserve"> Checker</w:t>
      </w:r>
    </w:p>
    <w:bookmarkEnd w:id="1"/>
    <w:p w14:paraId="1DD9AE31" w14:textId="4B87EF3B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hyperlink r:id="rId8" w:history="1">
        <w:r w:rsidRPr="008E0CB0">
          <w:rPr>
            <w:rStyle w:val="a9"/>
            <w:b/>
            <w:bCs/>
          </w:rPr>
          <w:t xml:space="preserve">The </w:t>
        </w:r>
        <w:r w:rsidR="008E0CB0" w:rsidRPr="008E0CB0">
          <w:rPr>
            <w:rStyle w:val="a9"/>
            <w:b/>
            <w:bCs/>
          </w:rPr>
          <w:t>Income</w:t>
        </w:r>
        <w:r w:rsidRPr="008E0CB0">
          <w:rPr>
            <w:rStyle w:val="a9"/>
            <w:b/>
            <w:bCs/>
          </w:rPr>
          <w:t xml:space="preserve"> Checker App</w:t>
        </w:r>
      </w:hyperlink>
      <w:r>
        <w:t xml:space="preserve"> from the QA Basics course, that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23EC69BA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less than 1000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05A8465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between 1000 (inclusively) and 3000 (exclusively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496356A1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equal or bigger than 3000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E068E6" w:rsidRDefault="005F6391" w:rsidP="005F6391">
      <w:pPr>
        <w:spacing w:after="0" w:line="240" w:lineRule="auto"/>
        <w:rPr>
          <w:lang w:val="es-ES"/>
        </w:rPr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0E69D8D0" w14:textId="77777777" w:rsidTr="00E068E6">
        <w:tc>
          <w:tcPr>
            <w:tcW w:w="3475" w:type="dxa"/>
          </w:tcPr>
          <w:p w14:paraId="1D45C88E" w14:textId="2EDF7F0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92BA011" w14:textId="3CC3CA41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39A873A8" w14:textId="3E32E5D2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1A4EEA1" w14:textId="77777777" w:rsidTr="00E068E6">
        <w:tc>
          <w:tcPr>
            <w:tcW w:w="3475" w:type="dxa"/>
          </w:tcPr>
          <w:p w14:paraId="0DAF62CE" w14:textId="68974B5B" w:rsidR="00E068E6" w:rsidRPr="00E068E6" w:rsidRDefault="00E068E6" w:rsidP="005F6391">
            <w:pPr>
              <w:spacing w:after="0"/>
            </w:pPr>
            <w:r w:rsidRPr="00E068E6">
              <w:t>TC01</w:t>
            </w:r>
            <w:r w:rsidRPr="00E068E6">
              <w:tab/>
            </w:r>
          </w:p>
        </w:tc>
        <w:tc>
          <w:tcPr>
            <w:tcW w:w="3475" w:type="dxa"/>
          </w:tcPr>
          <w:p w14:paraId="1C6E3801" w14:textId="079DCF16" w:rsidR="00E068E6" w:rsidRPr="00E068E6" w:rsidRDefault="00E068E6" w:rsidP="005F6391">
            <w:pPr>
              <w:spacing w:after="0"/>
            </w:pPr>
            <w:r w:rsidRPr="00E068E6">
              <w:t>500</w:t>
            </w:r>
            <w:r w:rsidRPr="00E068E6">
              <w:tab/>
            </w:r>
          </w:p>
        </w:tc>
        <w:tc>
          <w:tcPr>
            <w:tcW w:w="3475" w:type="dxa"/>
          </w:tcPr>
          <w:p w14:paraId="4B67368F" w14:textId="4C1E2E0C" w:rsidR="00E068E6" w:rsidRPr="00E068E6" w:rsidRDefault="00E068E6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3CCB7427" w14:textId="77777777" w:rsidTr="00E068E6">
        <w:tc>
          <w:tcPr>
            <w:tcW w:w="3475" w:type="dxa"/>
          </w:tcPr>
          <w:p w14:paraId="3F6378CB" w14:textId="0246BA82" w:rsidR="00E068E6" w:rsidRPr="00914F93" w:rsidRDefault="00914F93" w:rsidP="005F6391">
            <w:pPr>
              <w:spacing w:after="0"/>
            </w:pPr>
            <w:r w:rsidRPr="00914F93">
              <w:t>TC02</w:t>
            </w:r>
          </w:p>
        </w:tc>
        <w:tc>
          <w:tcPr>
            <w:tcW w:w="3475" w:type="dxa"/>
          </w:tcPr>
          <w:p w14:paraId="661DE992" w14:textId="0A0827E1" w:rsidR="00E068E6" w:rsidRPr="00914F93" w:rsidRDefault="00914F93" w:rsidP="005F6391">
            <w:pPr>
              <w:spacing w:after="0"/>
            </w:pPr>
            <w:r>
              <w:t>1400</w:t>
            </w:r>
          </w:p>
        </w:tc>
        <w:tc>
          <w:tcPr>
            <w:tcW w:w="3475" w:type="dxa"/>
          </w:tcPr>
          <w:p w14:paraId="24968079" w14:textId="5C6C283E" w:rsidR="00E068E6" w:rsidRPr="00914F93" w:rsidRDefault="00914F93" w:rsidP="005F6391">
            <w:pPr>
              <w:spacing w:after="0"/>
            </w:pPr>
            <w:r w:rsidRPr="00914F93">
              <w:t>"mid"</w:t>
            </w:r>
          </w:p>
        </w:tc>
      </w:tr>
      <w:tr w:rsidR="00E068E6" w14:paraId="7CADA49B" w14:textId="77777777" w:rsidTr="00E068E6">
        <w:tc>
          <w:tcPr>
            <w:tcW w:w="3475" w:type="dxa"/>
          </w:tcPr>
          <w:p w14:paraId="6433DFF8" w14:textId="1CFEED8F" w:rsidR="00E068E6" w:rsidRDefault="00914F93" w:rsidP="005F6391">
            <w:pPr>
              <w:spacing w:after="0"/>
              <w:rPr>
                <w:b/>
                <w:bCs/>
              </w:rPr>
            </w:pPr>
            <w:r w:rsidRPr="00914F93">
              <w:t>TC0</w:t>
            </w:r>
            <w:r>
              <w:t>3</w:t>
            </w:r>
          </w:p>
        </w:tc>
        <w:tc>
          <w:tcPr>
            <w:tcW w:w="3475" w:type="dxa"/>
          </w:tcPr>
          <w:p w14:paraId="35242B33" w14:textId="397B84B8" w:rsidR="00E068E6" w:rsidRPr="00914F93" w:rsidRDefault="00914F93" w:rsidP="005F6391">
            <w:pPr>
              <w:spacing w:after="0"/>
            </w:pPr>
            <w:r w:rsidRPr="00914F93">
              <w:t>6500</w:t>
            </w:r>
          </w:p>
        </w:tc>
        <w:tc>
          <w:tcPr>
            <w:tcW w:w="3475" w:type="dxa"/>
          </w:tcPr>
          <w:p w14:paraId="479A11E7" w14:textId="60272057" w:rsidR="00E068E6" w:rsidRPr="00914F93" w:rsidRDefault="00914F93" w:rsidP="005F6391">
            <w:pPr>
              <w:spacing w:after="0"/>
            </w:pPr>
            <w:r w:rsidRPr="00914F93">
              <w:t>"high"</w:t>
            </w:r>
          </w:p>
        </w:tc>
      </w:tr>
      <w:tr w:rsidR="00E068E6" w14:paraId="63603057" w14:textId="77777777" w:rsidTr="00E068E6">
        <w:tc>
          <w:tcPr>
            <w:tcW w:w="3475" w:type="dxa"/>
          </w:tcPr>
          <w:p w14:paraId="2C90B869" w14:textId="7AEC5792" w:rsidR="00E068E6" w:rsidRDefault="00914F93" w:rsidP="005F6391">
            <w:pPr>
              <w:spacing w:after="0"/>
              <w:rPr>
                <w:b/>
                <w:bCs/>
              </w:rPr>
            </w:pPr>
            <w:r w:rsidRPr="00914F93">
              <w:t>TC0</w:t>
            </w:r>
            <w:r>
              <w:t>4</w:t>
            </w:r>
          </w:p>
        </w:tc>
        <w:tc>
          <w:tcPr>
            <w:tcW w:w="3475" w:type="dxa"/>
          </w:tcPr>
          <w:p w14:paraId="46FF4F6A" w14:textId="7D33E506" w:rsidR="00E068E6" w:rsidRPr="00914F93" w:rsidRDefault="00914F93" w:rsidP="005F6391">
            <w:pPr>
              <w:spacing w:after="0"/>
            </w:pPr>
            <w:r>
              <w:t>-300</w:t>
            </w:r>
          </w:p>
        </w:tc>
        <w:tc>
          <w:tcPr>
            <w:tcW w:w="3475" w:type="dxa"/>
          </w:tcPr>
          <w:p w14:paraId="4B9662FC" w14:textId="4E5EAC12" w:rsidR="00E068E6" w:rsidRPr="00914F93" w:rsidRDefault="00914F93" w:rsidP="005F6391">
            <w:pPr>
              <w:spacing w:after="0"/>
            </w:pPr>
            <w:r w:rsidRPr="00914F93">
              <w:t>"error"</w:t>
            </w:r>
          </w:p>
        </w:tc>
      </w:tr>
      <w:tr w:rsidR="00E068E6" w14:paraId="6EFE26B4" w14:textId="77777777" w:rsidTr="00E068E6">
        <w:tc>
          <w:tcPr>
            <w:tcW w:w="3475" w:type="dxa"/>
          </w:tcPr>
          <w:p w14:paraId="7C2B6ECA" w14:textId="113F467B" w:rsidR="00E068E6" w:rsidRDefault="00914F93" w:rsidP="005F6391">
            <w:pPr>
              <w:spacing w:after="0"/>
              <w:rPr>
                <w:b/>
                <w:bCs/>
              </w:rPr>
            </w:pPr>
            <w:r w:rsidRPr="00914F93">
              <w:t>TC0</w:t>
            </w:r>
            <w:r>
              <w:t>5</w:t>
            </w:r>
          </w:p>
        </w:tc>
        <w:tc>
          <w:tcPr>
            <w:tcW w:w="3475" w:type="dxa"/>
          </w:tcPr>
          <w:p w14:paraId="29463EE2" w14:textId="67F7E135" w:rsidR="00E068E6" w:rsidRPr="00914F93" w:rsidRDefault="00914F93" w:rsidP="005F6391">
            <w:pPr>
              <w:spacing w:after="0"/>
            </w:pPr>
            <w:r w:rsidRPr="00914F93">
              <w:t>ADERTGF</w:t>
            </w:r>
          </w:p>
        </w:tc>
        <w:tc>
          <w:tcPr>
            <w:tcW w:w="3475" w:type="dxa"/>
          </w:tcPr>
          <w:p w14:paraId="06E7358D" w14:textId="7FC72246" w:rsidR="00E068E6" w:rsidRDefault="00914F93" w:rsidP="005F6391">
            <w:pPr>
              <w:spacing w:after="0"/>
              <w:rPr>
                <w:b/>
                <w:bCs/>
              </w:rPr>
            </w:pPr>
            <w:r w:rsidRPr="00914F93">
              <w:t>"error"</w:t>
            </w:r>
          </w:p>
        </w:tc>
      </w:tr>
      <w:tr w:rsidR="00E068E6" w14:paraId="1F446D7D" w14:textId="77777777" w:rsidTr="00E068E6">
        <w:tc>
          <w:tcPr>
            <w:tcW w:w="3475" w:type="dxa"/>
          </w:tcPr>
          <w:p w14:paraId="271FC858" w14:textId="689087CD" w:rsidR="00E068E6" w:rsidRDefault="00914F93" w:rsidP="005F6391">
            <w:pPr>
              <w:spacing w:after="0"/>
              <w:rPr>
                <w:b/>
                <w:bCs/>
              </w:rPr>
            </w:pPr>
            <w:r w:rsidRPr="00914F93">
              <w:t>TC0</w:t>
            </w:r>
            <w:r>
              <w:t>6</w:t>
            </w:r>
          </w:p>
        </w:tc>
        <w:tc>
          <w:tcPr>
            <w:tcW w:w="3475" w:type="dxa"/>
          </w:tcPr>
          <w:p w14:paraId="0955A2AD" w14:textId="7E5C95FA" w:rsidR="00E068E6" w:rsidRPr="00914F93" w:rsidRDefault="00FF2CB2" w:rsidP="005F6391">
            <w:pPr>
              <w:spacing w:after="0"/>
            </w:pPr>
            <w:r>
              <w:t>@#^%!^</w:t>
            </w:r>
            <w:r w:rsidR="00A11BB5">
              <w:t>(*</w:t>
            </w:r>
          </w:p>
        </w:tc>
        <w:tc>
          <w:tcPr>
            <w:tcW w:w="3475" w:type="dxa"/>
          </w:tcPr>
          <w:p w14:paraId="354E7DFF" w14:textId="2CD28BB7" w:rsidR="00E068E6" w:rsidRDefault="00914F93" w:rsidP="005F6391">
            <w:pPr>
              <w:spacing w:after="0"/>
              <w:rPr>
                <w:b/>
                <w:bCs/>
              </w:rPr>
            </w:pPr>
            <w:r w:rsidRPr="00914F93">
              <w:t>"error"</w:t>
            </w: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Boundary Value Analysis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135A8EBD" w14:textId="77777777" w:rsidTr="00E068E6">
        <w:tc>
          <w:tcPr>
            <w:tcW w:w="3475" w:type="dxa"/>
          </w:tcPr>
          <w:p w14:paraId="6DB961AD" w14:textId="7271260C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7BE5191D" w14:textId="2D30401E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F0163B3" w14:textId="4888DD8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2D52AE2" w14:textId="77777777" w:rsidTr="00E068E6">
        <w:tc>
          <w:tcPr>
            <w:tcW w:w="3475" w:type="dxa"/>
          </w:tcPr>
          <w:p w14:paraId="1422B1CB" w14:textId="39F449D0" w:rsidR="00E068E6" w:rsidRPr="00E068E6" w:rsidRDefault="00E068E6" w:rsidP="005F6391">
            <w:pPr>
              <w:spacing w:after="0"/>
            </w:pPr>
            <w:r w:rsidRPr="00E068E6">
              <w:t>TC07</w:t>
            </w:r>
          </w:p>
        </w:tc>
        <w:tc>
          <w:tcPr>
            <w:tcW w:w="3475" w:type="dxa"/>
          </w:tcPr>
          <w:p w14:paraId="120B7704" w14:textId="68D16104" w:rsidR="00E068E6" w:rsidRPr="0007749D" w:rsidRDefault="0007749D" w:rsidP="005F6391">
            <w:pPr>
              <w:spacing w:after="0"/>
            </w:pPr>
            <w:r>
              <w:t>0</w:t>
            </w:r>
          </w:p>
        </w:tc>
        <w:tc>
          <w:tcPr>
            <w:tcW w:w="3475" w:type="dxa"/>
          </w:tcPr>
          <w:p w14:paraId="5CE185C1" w14:textId="25BE97E5" w:rsidR="00E068E6" w:rsidRPr="00E068E6" w:rsidRDefault="0007749D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1828000E" w14:textId="77777777" w:rsidTr="00E068E6">
        <w:tc>
          <w:tcPr>
            <w:tcW w:w="3475" w:type="dxa"/>
          </w:tcPr>
          <w:p w14:paraId="56DAFDE9" w14:textId="49ACD0D2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0</w:t>
            </w:r>
            <w:r>
              <w:t>8</w:t>
            </w:r>
          </w:p>
        </w:tc>
        <w:tc>
          <w:tcPr>
            <w:tcW w:w="3475" w:type="dxa"/>
          </w:tcPr>
          <w:p w14:paraId="2A4BBD5F" w14:textId="1BD77741" w:rsidR="00E068E6" w:rsidRPr="00AD5425" w:rsidRDefault="00954FA9" w:rsidP="005F6391">
            <w:pPr>
              <w:spacing w:after="0"/>
            </w:pPr>
            <w:r w:rsidRPr="00E068E6">
              <w:rPr>
                <w:lang w:val="bg-BG"/>
              </w:rPr>
              <w:t>999</w:t>
            </w:r>
            <w:r>
              <w:t>.9</w:t>
            </w:r>
          </w:p>
        </w:tc>
        <w:tc>
          <w:tcPr>
            <w:tcW w:w="3475" w:type="dxa"/>
          </w:tcPr>
          <w:p w14:paraId="36ACA44D" w14:textId="08905F8A" w:rsidR="00E068E6" w:rsidRDefault="00954FA9" w:rsidP="005F6391">
            <w:pPr>
              <w:spacing w:after="0"/>
              <w:rPr>
                <w:b/>
                <w:bCs/>
              </w:rPr>
            </w:pPr>
            <w:r w:rsidRPr="00E068E6">
              <w:t>"low"</w:t>
            </w:r>
          </w:p>
        </w:tc>
      </w:tr>
      <w:tr w:rsidR="00E068E6" w14:paraId="28C6DA1A" w14:textId="77777777" w:rsidTr="00E068E6">
        <w:tc>
          <w:tcPr>
            <w:tcW w:w="3475" w:type="dxa"/>
          </w:tcPr>
          <w:p w14:paraId="5196EA02" w14:textId="05D3DB9D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0</w:t>
            </w:r>
            <w:r>
              <w:t>9</w:t>
            </w:r>
          </w:p>
        </w:tc>
        <w:tc>
          <w:tcPr>
            <w:tcW w:w="3475" w:type="dxa"/>
          </w:tcPr>
          <w:p w14:paraId="259C2F29" w14:textId="40E65DFD" w:rsidR="00E068E6" w:rsidRPr="004156B5" w:rsidRDefault="00954FA9" w:rsidP="005F6391">
            <w:pPr>
              <w:spacing w:after="0"/>
            </w:pPr>
            <w:r w:rsidRPr="00AD5425">
              <w:t>1000</w:t>
            </w:r>
          </w:p>
        </w:tc>
        <w:tc>
          <w:tcPr>
            <w:tcW w:w="3475" w:type="dxa"/>
          </w:tcPr>
          <w:p w14:paraId="73CA08F7" w14:textId="555645F8" w:rsidR="00E068E6" w:rsidRDefault="00954FA9" w:rsidP="005F6391">
            <w:pPr>
              <w:spacing w:after="0"/>
              <w:rPr>
                <w:b/>
                <w:bCs/>
              </w:rPr>
            </w:pPr>
            <w:r w:rsidRPr="00914F93">
              <w:t>"mid"</w:t>
            </w:r>
          </w:p>
        </w:tc>
      </w:tr>
      <w:tr w:rsidR="00E068E6" w14:paraId="2ACC2C34" w14:textId="77777777" w:rsidTr="00E068E6">
        <w:tc>
          <w:tcPr>
            <w:tcW w:w="3475" w:type="dxa"/>
          </w:tcPr>
          <w:p w14:paraId="6FA9E059" w14:textId="5541CCB2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</w:t>
            </w:r>
            <w:r>
              <w:t>10</w:t>
            </w:r>
          </w:p>
        </w:tc>
        <w:tc>
          <w:tcPr>
            <w:tcW w:w="3475" w:type="dxa"/>
          </w:tcPr>
          <w:p w14:paraId="6310AC6B" w14:textId="29AAF087" w:rsidR="00E068E6" w:rsidRPr="00AD5425" w:rsidRDefault="00954FA9" w:rsidP="005F6391">
            <w:pPr>
              <w:spacing w:after="0"/>
            </w:pPr>
            <w:r>
              <w:t>2999.9</w:t>
            </w:r>
          </w:p>
        </w:tc>
        <w:tc>
          <w:tcPr>
            <w:tcW w:w="3475" w:type="dxa"/>
          </w:tcPr>
          <w:p w14:paraId="11B368E7" w14:textId="5D83D565" w:rsidR="00E068E6" w:rsidRDefault="00954FA9" w:rsidP="005F6391">
            <w:pPr>
              <w:spacing w:after="0"/>
              <w:rPr>
                <w:b/>
                <w:bCs/>
              </w:rPr>
            </w:pPr>
            <w:r w:rsidRPr="00914F93">
              <w:t>"mid"</w:t>
            </w:r>
          </w:p>
        </w:tc>
      </w:tr>
      <w:tr w:rsidR="00E068E6" w14:paraId="05FFD6C7" w14:textId="77777777" w:rsidTr="00E068E6">
        <w:tc>
          <w:tcPr>
            <w:tcW w:w="3475" w:type="dxa"/>
          </w:tcPr>
          <w:p w14:paraId="75C888E6" w14:textId="33FEBAC5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</w:t>
            </w:r>
            <w:r>
              <w:t>11</w:t>
            </w:r>
          </w:p>
        </w:tc>
        <w:tc>
          <w:tcPr>
            <w:tcW w:w="3475" w:type="dxa"/>
          </w:tcPr>
          <w:p w14:paraId="2938E0BC" w14:textId="04DA928F" w:rsidR="00E068E6" w:rsidRPr="004156B5" w:rsidRDefault="00954FA9" w:rsidP="005F6391">
            <w:pPr>
              <w:spacing w:after="0"/>
            </w:pPr>
            <w:r w:rsidRPr="00AD5425">
              <w:t>3000</w:t>
            </w:r>
          </w:p>
        </w:tc>
        <w:tc>
          <w:tcPr>
            <w:tcW w:w="3475" w:type="dxa"/>
          </w:tcPr>
          <w:p w14:paraId="06124579" w14:textId="0948B71C" w:rsidR="00E068E6" w:rsidRDefault="00954FA9" w:rsidP="005F6391">
            <w:pPr>
              <w:spacing w:after="0"/>
              <w:rPr>
                <w:b/>
                <w:bCs/>
              </w:rPr>
            </w:pPr>
            <w:r w:rsidRPr="00914F93">
              <w:t>"high"</w:t>
            </w:r>
          </w:p>
        </w:tc>
      </w:tr>
      <w:tr w:rsidR="00E068E6" w14:paraId="00064434" w14:textId="77777777" w:rsidTr="00E068E6">
        <w:tc>
          <w:tcPr>
            <w:tcW w:w="3475" w:type="dxa"/>
          </w:tcPr>
          <w:p w14:paraId="42DF3D06" w14:textId="24668285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</w:t>
            </w:r>
            <w:r>
              <w:t>12</w:t>
            </w:r>
          </w:p>
        </w:tc>
        <w:tc>
          <w:tcPr>
            <w:tcW w:w="3475" w:type="dxa"/>
          </w:tcPr>
          <w:p w14:paraId="0934F9E2" w14:textId="49FF8D6D" w:rsidR="00E068E6" w:rsidRDefault="00954FA9" w:rsidP="005F6391">
            <w:pPr>
              <w:spacing w:after="0"/>
              <w:rPr>
                <w:b/>
                <w:bCs/>
              </w:rPr>
            </w:pPr>
            <w:r w:rsidRPr="007A3E99">
              <w:t>-0.01</w:t>
            </w:r>
          </w:p>
        </w:tc>
        <w:tc>
          <w:tcPr>
            <w:tcW w:w="3475" w:type="dxa"/>
          </w:tcPr>
          <w:p w14:paraId="5062F964" w14:textId="349E9306" w:rsidR="00E068E6" w:rsidRDefault="00954FA9" w:rsidP="005F6391">
            <w:pPr>
              <w:spacing w:after="0"/>
              <w:rPr>
                <w:b/>
                <w:bCs/>
              </w:rPr>
            </w:pPr>
            <w:r w:rsidRPr="00914F93">
              <w:t>"error"</w:t>
            </w:r>
          </w:p>
        </w:tc>
      </w:tr>
      <w:tr w:rsidR="00E068E6" w14:paraId="4A339CE6" w14:textId="77777777" w:rsidTr="00E068E6">
        <w:tc>
          <w:tcPr>
            <w:tcW w:w="3475" w:type="dxa"/>
          </w:tcPr>
          <w:p w14:paraId="0B732E53" w14:textId="7A65EB8A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</w:t>
            </w:r>
            <w:r>
              <w:t>13</w:t>
            </w:r>
          </w:p>
        </w:tc>
        <w:tc>
          <w:tcPr>
            <w:tcW w:w="3475" w:type="dxa"/>
          </w:tcPr>
          <w:p w14:paraId="5CC4D8CE" w14:textId="1EB18A0C" w:rsidR="00E068E6" w:rsidRPr="006967FB" w:rsidRDefault="006967FB" w:rsidP="005F6391">
            <w:pPr>
              <w:spacing w:after="0"/>
            </w:pPr>
            <w:r w:rsidRPr="006967FB">
              <w:t>300.8585768</w:t>
            </w:r>
          </w:p>
        </w:tc>
        <w:tc>
          <w:tcPr>
            <w:tcW w:w="3475" w:type="dxa"/>
          </w:tcPr>
          <w:p w14:paraId="06BE363E" w14:textId="3AB767B7" w:rsidR="00E068E6" w:rsidRDefault="006967FB" w:rsidP="005F6391">
            <w:pPr>
              <w:spacing w:after="0"/>
              <w:rPr>
                <w:b/>
                <w:bCs/>
              </w:rPr>
            </w:pPr>
            <w:r w:rsidRPr="00914F93">
              <w:t>"error"</w:t>
            </w:r>
          </w:p>
        </w:tc>
      </w:tr>
      <w:tr w:rsidR="00E068E6" w14:paraId="47C4C320" w14:textId="77777777" w:rsidTr="00E068E6">
        <w:tc>
          <w:tcPr>
            <w:tcW w:w="3475" w:type="dxa"/>
          </w:tcPr>
          <w:p w14:paraId="3916FC1F" w14:textId="0B26A467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</w:t>
            </w:r>
            <w:r>
              <w:t>14</w:t>
            </w:r>
          </w:p>
        </w:tc>
        <w:tc>
          <w:tcPr>
            <w:tcW w:w="3475" w:type="dxa"/>
          </w:tcPr>
          <w:p w14:paraId="41D2FF90" w14:textId="519435C8" w:rsidR="00E068E6" w:rsidRPr="004156B5" w:rsidRDefault="006967FB" w:rsidP="005F6391">
            <w:pPr>
              <w:spacing w:after="0"/>
            </w:pPr>
            <w:r>
              <w:t>!#$^86767</w:t>
            </w:r>
          </w:p>
        </w:tc>
        <w:tc>
          <w:tcPr>
            <w:tcW w:w="3475" w:type="dxa"/>
          </w:tcPr>
          <w:p w14:paraId="56A30A08" w14:textId="3DE024E1" w:rsidR="00E068E6" w:rsidRDefault="006967FB" w:rsidP="005F6391">
            <w:pPr>
              <w:spacing w:after="0"/>
              <w:rPr>
                <w:b/>
                <w:bCs/>
              </w:rPr>
            </w:pPr>
            <w:r w:rsidRPr="00914F93">
              <w:t>"error"</w:t>
            </w:r>
          </w:p>
        </w:tc>
      </w:tr>
      <w:tr w:rsidR="00E068E6" w14:paraId="047AA601" w14:textId="77777777" w:rsidTr="00E068E6">
        <w:tc>
          <w:tcPr>
            <w:tcW w:w="3475" w:type="dxa"/>
          </w:tcPr>
          <w:p w14:paraId="627E83E1" w14:textId="62DDD844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</w:t>
            </w:r>
            <w:r>
              <w:t>15</w:t>
            </w:r>
          </w:p>
        </w:tc>
        <w:tc>
          <w:tcPr>
            <w:tcW w:w="3475" w:type="dxa"/>
          </w:tcPr>
          <w:p w14:paraId="2A96461A" w14:textId="300AADFC" w:rsidR="00E068E6" w:rsidRPr="007A3E99" w:rsidRDefault="006967FB" w:rsidP="005F6391">
            <w:pPr>
              <w:spacing w:after="0"/>
            </w:pPr>
            <w:r>
              <w:t>sdfeewr</w:t>
            </w:r>
          </w:p>
        </w:tc>
        <w:tc>
          <w:tcPr>
            <w:tcW w:w="3475" w:type="dxa"/>
          </w:tcPr>
          <w:p w14:paraId="620C147B" w14:textId="24C17065" w:rsidR="00E068E6" w:rsidRDefault="006967FB" w:rsidP="005F6391">
            <w:pPr>
              <w:spacing w:after="0"/>
              <w:rPr>
                <w:b/>
                <w:bCs/>
              </w:rPr>
            </w:pPr>
            <w:r w:rsidRPr="00914F93">
              <w:t>"error"</w:t>
            </w:r>
          </w:p>
        </w:tc>
      </w:tr>
      <w:tr w:rsidR="00E068E6" w14:paraId="484BDB6D" w14:textId="77777777" w:rsidTr="00E068E6">
        <w:tc>
          <w:tcPr>
            <w:tcW w:w="3475" w:type="dxa"/>
          </w:tcPr>
          <w:p w14:paraId="703F1661" w14:textId="4BED7903" w:rsidR="00E068E6" w:rsidRDefault="00AD5425" w:rsidP="005F6391">
            <w:pPr>
              <w:spacing w:after="0"/>
              <w:rPr>
                <w:b/>
                <w:bCs/>
              </w:rPr>
            </w:pPr>
            <w:r w:rsidRPr="00E068E6">
              <w:t>TC</w:t>
            </w:r>
            <w:r>
              <w:t>16</w:t>
            </w:r>
          </w:p>
        </w:tc>
        <w:tc>
          <w:tcPr>
            <w:tcW w:w="3475" w:type="dxa"/>
          </w:tcPr>
          <w:p w14:paraId="3F4A72E9" w14:textId="62ABFFB9" w:rsidR="00E068E6" w:rsidRPr="007A3E99" w:rsidRDefault="00FA647E" w:rsidP="005F6391">
            <w:pPr>
              <w:spacing w:after="0"/>
            </w:pPr>
            <w:r>
              <w:t>25 4</w:t>
            </w:r>
          </w:p>
        </w:tc>
        <w:tc>
          <w:tcPr>
            <w:tcW w:w="3475" w:type="dxa"/>
          </w:tcPr>
          <w:p w14:paraId="26272F3C" w14:textId="10252E57" w:rsidR="00E068E6" w:rsidRDefault="00FA647E" w:rsidP="005F6391">
            <w:pPr>
              <w:spacing w:after="0"/>
              <w:rPr>
                <w:b/>
                <w:bCs/>
              </w:rPr>
            </w:pPr>
            <w:r w:rsidRPr="00914F93">
              <w:t>"error"</w:t>
            </w:r>
          </w:p>
        </w:tc>
      </w:tr>
    </w:tbl>
    <w:bookmarkEnd w:id="2"/>
    <w:p w14:paraId="0BC1F293" w14:textId="6FEBDE68" w:rsidR="002262AE" w:rsidRDefault="00E068E6" w:rsidP="00E068E6">
      <w:pPr>
        <w:pStyle w:val="2"/>
        <w:numPr>
          <w:ilvl w:val="0"/>
          <w:numId w:val="0"/>
        </w:numPr>
        <w:ind w:left="360"/>
      </w:pPr>
      <w:r>
        <w:rPr>
          <w:lang w:val="bg-BG"/>
        </w:rPr>
        <w:lastRenderedPageBreak/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2262AE"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Radio button for gift wrapping (input values – Yes or No);</w:t>
      </w:r>
    </w:p>
    <w:p w14:paraId="67C50E2F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4D28F555" w:rsidR="002262AE" w:rsidRPr="002262AE" w:rsidRDefault="002262AE" w:rsidP="002262AE">
            <w:pPr>
              <w:rPr>
                <w:b/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  <w:r w:rsidR="00A91EFF">
              <w:rPr>
                <w:b/>
                <w:bCs/>
              </w:rPr>
              <w:t xml:space="preserve"> </w:t>
            </w:r>
            <w:r w:rsidR="00A43C1C">
              <w:rPr>
                <w:b/>
                <w:bCs/>
              </w:rPr>
              <w:t>20</w:t>
            </w:r>
          </w:p>
        </w:tc>
      </w:tr>
    </w:tbl>
    <w:p w14:paraId="61D2C95B" w14:textId="134ECA0D" w:rsidR="002262AE" w:rsidRDefault="002262AE" w:rsidP="002262AE">
      <w:r>
        <w:t>Using Pairwise testing, reduce the number of necessary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6A30D63" w14:textId="77777777" w:rsidTr="002262AE">
        <w:tc>
          <w:tcPr>
            <w:tcW w:w="10425" w:type="dxa"/>
          </w:tcPr>
          <w:p w14:paraId="64337F2F" w14:textId="103485F4" w:rsidR="002262AE" w:rsidRPr="002262AE" w:rsidRDefault="002262AE" w:rsidP="002262AE">
            <w:pPr>
              <w:spacing w:line="276" w:lineRule="auto"/>
              <w:rPr>
                <w:b/>
                <w:bCs/>
              </w:rPr>
            </w:pPr>
            <w:r w:rsidRPr="002262AE">
              <w:rPr>
                <w:b/>
                <w:bCs/>
              </w:rPr>
              <w:t>Add a screenshot of the reduced test cases here</w:t>
            </w:r>
            <w:r>
              <w:rPr>
                <w:b/>
                <w:bCs/>
              </w:rPr>
              <w:t xml:space="preserve"> </w:t>
            </w:r>
            <w:r w:rsidR="00642765" w:rsidRPr="00642765">
              <w:rPr>
                <w:b/>
                <w:bCs/>
              </w:rPr>
              <w:drawing>
                <wp:inline distT="0" distB="0" distL="0" distR="0" wp14:anchorId="4A038D2C" wp14:editId="054BBF48">
                  <wp:extent cx="3821069" cy="2544203"/>
                  <wp:effectExtent l="0" t="0" r="8255" b="8890"/>
                  <wp:docPr id="1216854778" name="Картина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685477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1069" cy="2544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91B58C" w14:textId="7ECA178F" w:rsidR="002262AE" w:rsidRDefault="002262AE" w:rsidP="002262AE">
      <w:r>
        <w:t>We have only considered positive test cases so far. What about negative ones? Write at least 3 negative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384467A2" w14:textId="77777777" w:rsidTr="002262AE">
        <w:tc>
          <w:tcPr>
            <w:tcW w:w="10425" w:type="dxa"/>
          </w:tcPr>
          <w:p w14:paraId="1B2D69E6" w14:textId="341FBC48" w:rsidR="002262AE" w:rsidRDefault="002262AE" w:rsidP="002262AE">
            <w:r>
              <w:t xml:space="preserve">Example: </w:t>
            </w:r>
            <w:r w:rsidRPr="002262AE">
              <w:t>Attempt to place an order with no shipping method selected</w:t>
            </w:r>
            <w:r>
              <w:t>.</w:t>
            </w:r>
          </w:p>
        </w:tc>
      </w:tr>
      <w:tr w:rsidR="002262AE" w14:paraId="012996B8" w14:textId="77777777" w:rsidTr="002262AE">
        <w:tc>
          <w:tcPr>
            <w:tcW w:w="10425" w:type="dxa"/>
          </w:tcPr>
          <w:p w14:paraId="33488BD7" w14:textId="6E26876D" w:rsidR="002262AE" w:rsidRDefault="00ED4A23" w:rsidP="002262AE">
            <w:r>
              <w:rPr>
                <w:rFonts w:ascii="Segoe UI" w:hAnsi="Segoe UI" w:cs="Segoe UI"/>
                <w:color w:val="0D0D0D"/>
                <w:shd w:val="clear" w:color="auto" w:fill="FFFFFF"/>
              </w:rPr>
              <w:t>Try to place an order with the gift wrapping option selected as "Yes," but without selecting any shipping method.</w:t>
            </w:r>
          </w:p>
        </w:tc>
      </w:tr>
      <w:tr w:rsidR="002262AE" w14:paraId="7935DE76" w14:textId="77777777" w:rsidTr="002262AE">
        <w:tc>
          <w:tcPr>
            <w:tcW w:w="10425" w:type="dxa"/>
          </w:tcPr>
          <w:p w14:paraId="3387BBA1" w14:textId="505C3C73" w:rsidR="002262AE" w:rsidRDefault="00ED4A23" w:rsidP="002262AE">
            <w:r>
              <w:rPr>
                <w:rFonts w:ascii="Segoe UI" w:hAnsi="Segoe UI" w:cs="Segoe UI"/>
                <w:color w:val="0D0D0D"/>
                <w:shd w:val="clear" w:color="auto" w:fill="FFFFFF"/>
              </w:rPr>
              <w:t>Attempt to place an order without agreeing to the terms and conditions by leaving the checkbox unchecked.</w:t>
            </w:r>
          </w:p>
        </w:tc>
      </w:tr>
      <w:tr w:rsidR="002262AE" w14:paraId="13EF05F2" w14:textId="77777777" w:rsidTr="002262AE">
        <w:tc>
          <w:tcPr>
            <w:tcW w:w="10425" w:type="dxa"/>
          </w:tcPr>
          <w:p w14:paraId="22A44B71" w14:textId="1061798E" w:rsidR="002262AE" w:rsidRDefault="00632E5A" w:rsidP="002262AE">
            <w:r>
              <w:rPr>
                <w:rFonts w:ascii="Segoe UI" w:hAnsi="Segoe UI" w:cs="Segoe UI"/>
                <w:color w:val="0D0D0D"/>
                <w:shd w:val="clear" w:color="auto" w:fill="FFFFFF"/>
              </w:rPr>
              <w:t>Modifying the values of the input fields using browser developer tools before submitting the order.</w:t>
            </w:r>
          </w:p>
        </w:tc>
      </w:tr>
      <w:tr w:rsidR="00632E5A" w14:paraId="1F0292B4" w14:textId="77777777" w:rsidTr="002262AE">
        <w:tc>
          <w:tcPr>
            <w:tcW w:w="10425" w:type="dxa"/>
          </w:tcPr>
          <w:p w14:paraId="7B44F1F1" w14:textId="1193E739" w:rsidR="00632E5A" w:rsidRDefault="00632E5A" w:rsidP="00632E5A">
            <w:pPr>
              <w:rPr>
                <w:rFonts w:ascii="Segoe UI" w:hAnsi="Segoe UI" w:cs="Segoe UI"/>
                <w:color w:val="0D0D0D"/>
                <w:shd w:val="clear" w:color="auto" w:fill="FFFFFF"/>
              </w:rPr>
            </w:pPr>
            <w:r w:rsidRPr="00BD7FA5">
              <w:rPr>
                <w:rFonts w:ascii="Segoe UI" w:hAnsi="Segoe UI" w:cs="Segoe UI"/>
                <w:color w:val="0D0D0D"/>
                <w:shd w:val="clear" w:color="auto" w:fill="FFFFFF"/>
              </w:rPr>
              <w:t>Refreshing the page or going back after clicking the place order button and trying to place the order again without reselecting options.</w:t>
            </w:r>
          </w:p>
        </w:tc>
      </w:tr>
      <w:tr w:rsidR="00ED4742" w14:paraId="4256699D" w14:textId="77777777" w:rsidTr="002262AE">
        <w:tc>
          <w:tcPr>
            <w:tcW w:w="10425" w:type="dxa"/>
          </w:tcPr>
          <w:p w14:paraId="675EFE80" w14:textId="5C704222" w:rsidR="00ED4742" w:rsidRPr="00021C8F" w:rsidRDefault="00ED4742" w:rsidP="00632E5A">
            <w:pPr>
              <w:rPr>
                <w:rFonts w:ascii="Segoe UI" w:hAnsi="Segoe UI" w:cs="Segoe UI"/>
                <w:color w:val="0D0D0D"/>
                <w:shd w:val="clear" w:color="auto" w:fill="FFFFFF"/>
                <w:lang w:val="bg-BG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Try to Select an invalid shipping method “6”</w:t>
            </w:r>
            <w:r w:rsidR="00021C8F">
              <w:rPr>
                <w:rFonts w:ascii="Segoe UI" w:hAnsi="Segoe UI" w:cs="Segoe UI"/>
                <w:color w:val="0D0D0D"/>
                <w:shd w:val="clear" w:color="auto" w:fill="FFFFFF"/>
                <w:lang w:val="bg-BG"/>
              </w:rPr>
              <w:t>.</w:t>
            </w:r>
          </w:p>
        </w:tc>
      </w:tr>
      <w:tr w:rsidR="00021C8F" w14:paraId="08EF99E6" w14:textId="77777777" w:rsidTr="002262AE">
        <w:tc>
          <w:tcPr>
            <w:tcW w:w="10425" w:type="dxa"/>
          </w:tcPr>
          <w:p w14:paraId="7F0549DD" w14:textId="59A600CB" w:rsidR="00021C8F" w:rsidRPr="00021C8F" w:rsidRDefault="00021C8F" w:rsidP="00632E5A">
            <w:pPr>
              <w:rPr>
                <w:rFonts w:ascii="Segoe UI" w:hAnsi="Segoe UI" w:cs="Segoe UI"/>
                <w:color w:val="0D0D0D"/>
                <w:shd w:val="clear" w:color="auto" w:fill="FFFFFF"/>
                <w:lang w:val="bg-BG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Try to Select two shipping methods</w:t>
            </w:r>
            <w:r>
              <w:rPr>
                <w:rFonts w:ascii="Segoe UI" w:hAnsi="Segoe UI" w:cs="Segoe UI"/>
                <w:color w:val="0D0D0D"/>
                <w:shd w:val="clear" w:color="auto" w:fill="FFFFFF"/>
                <w:lang w:val="bg-BG"/>
              </w:rPr>
              <w:t xml:space="preserve"> </w:t>
            </w:r>
            <w:r w:rsidRPr="00021C8F">
              <w:rPr>
                <w:rFonts w:ascii="Segoe UI" w:hAnsi="Segoe UI" w:cs="Segoe UI"/>
                <w:color w:val="0D0D0D"/>
                <w:shd w:val="clear" w:color="auto" w:fill="FFFFFF"/>
                <w:lang w:val="bg-BG"/>
              </w:rPr>
              <w:t>simultaneously</w:t>
            </w:r>
            <w:r>
              <w:rPr>
                <w:rFonts w:ascii="Segoe UI" w:hAnsi="Segoe UI" w:cs="Segoe UI"/>
                <w:color w:val="0D0D0D"/>
                <w:shd w:val="clear" w:color="auto" w:fill="FFFFFF"/>
                <w:lang w:val="bg-BG"/>
              </w:rPr>
              <w:t>.</w:t>
            </w:r>
          </w:p>
        </w:tc>
      </w:tr>
    </w:tbl>
    <w:p w14:paraId="29F6D464" w14:textId="77777777" w:rsidR="002262AE" w:rsidRPr="002262AE" w:rsidRDefault="002262AE" w:rsidP="002262AE"/>
    <w:sectPr w:rsidR="002262AE" w:rsidRPr="002262AE" w:rsidSect="00AC3808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3C40C" w14:textId="77777777" w:rsidR="00AC3808" w:rsidRDefault="00AC3808" w:rsidP="008068A2">
      <w:pPr>
        <w:spacing w:after="0" w:line="240" w:lineRule="auto"/>
      </w:pPr>
      <w:r>
        <w:separator/>
      </w:r>
    </w:p>
  </w:endnote>
  <w:endnote w:type="continuationSeparator" w:id="0">
    <w:p w14:paraId="70DAD6EC" w14:textId="77777777" w:rsidR="00AC3808" w:rsidRDefault="00AC38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049CA" w14:textId="77777777" w:rsidR="00AC3808" w:rsidRDefault="00AC3808" w:rsidP="008068A2">
      <w:pPr>
        <w:spacing w:after="0" w:line="240" w:lineRule="auto"/>
      </w:pPr>
      <w:r>
        <w:separator/>
      </w:r>
    </w:p>
  </w:footnote>
  <w:footnote w:type="continuationSeparator" w:id="0">
    <w:p w14:paraId="59F5D35A" w14:textId="77777777" w:rsidR="00AC3808" w:rsidRDefault="00AC38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1C8F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7749D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156B5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B5AD1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48C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2E5A"/>
    <w:rsid w:val="0063342B"/>
    <w:rsid w:val="00640502"/>
    <w:rsid w:val="00642765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967FB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93"/>
    <w:rsid w:val="00722CBA"/>
    <w:rsid w:val="00724DA4"/>
    <w:rsid w:val="00756B9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3E9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4F93"/>
    <w:rsid w:val="00916037"/>
    <w:rsid w:val="0092145D"/>
    <w:rsid w:val="009254B7"/>
    <w:rsid w:val="00930CEE"/>
    <w:rsid w:val="00933CAF"/>
    <w:rsid w:val="00941E18"/>
    <w:rsid w:val="00941FFF"/>
    <w:rsid w:val="00946CE3"/>
    <w:rsid w:val="00954FA9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7A17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11BB5"/>
    <w:rsid w:val="00A22E8F"/>
    <w:rsid w:val="00A26742"/>
    <w:rsid w:val="00A35790"/>
    <w:rsid w:val="00A42A61"/>
    <w:rsid w:val="00A43C1C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1EFF"/>
    <w:rsid w:val="00A93EE5"/>
    <w:rsid w:val="00AA3772"/>
    <w:rsid w:val="00AB106E"/>
    <w:rsid w:val="00AB2224"/>
    <w:rsid w:val="00AC36D6"/>
    <w:rsid w:val="00AC3808"/>
    <w:rsid w:val="00AC60FE"/>
    <w:rsid w:val="00AC77AD"/>
    <w:rsid w:val="00AD3214"/>
    <w:rsid w:val="00AD5425"/>
    <w:rsid w:val="00AE05D3"/>
    <w:rsid w:val="00AE355A"/>
    <w:rsid w:val="00B00310"/>
    <w:rsid w:val="00B063A8"/>
    <w:rsid w:val="00B148DD"/>
    <w:rsid w:val="00B14C77"/>
    <w:rsid w:val="00B15B74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24A2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3A7E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2C83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6C2F"/>
    <w:rsid w:val="00DD7BB2"/>
    <w:rsid w:val="00DE1B8E"/>
    <w:rsid w:val="00DF00FA"/>
    <w:rsid w:val="00DF1BC0"/>
    <w:rsid w:val="00DF3EB7"/>
    <w:rsid w:val="00DF57D8"/>
    <w:rsid w:val="00DF6F6D"/>
    <w:rsid w:val="00E032C5"/>
    <w:rsid w:val="00E06172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4742"/>
    <w:rsid w:val="00ED4A23"/>
    <w:rsid w:val="00ED73C4"/>
    <w:rsid w:val="00EF424F"/>
    <w:rsid w:val="00EF5253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A647E"/>
    <w:rsid w:val="00FC14E0"/>
    <w:rsid w:val="00FC7A4E"/>
    <w:rsid w:val="00FD3625"/>
    <w:rsid w:val="00FE038F"/>
    <w:rsid w:val="00FF04AD"/>
    <w:rsid w:val="00FF2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oftuni-qa-loadbalancer-2137572849.eu-north-1.elb.amazonaws.com/income-checker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</Pages>
  <Words>500</Words>
  <Characters>2851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Orlin Vladimirov</cp:lastModifiedBy>
  <cp:revision>57</cp:revision>
  <cp:lastPrinted>2015-10-26T22:35:00Z</cp:lastPrinted>
  <dcterms:created xsi:type="dcterms:W3CDTF">2023-07-11T12:52:00Z</dcterms:created>
  <dcterms:modified xsi:type="dcterms:W3CDTF">2024-03-20T18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